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91114E" w14:textId="1BF38343" w:rsidR="00D846E7" w:rsidRPr="008013EA" w:rsidRDefault="005A5F5A" w:rsidP="00D846E7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sz w:val="24"/>
          <w:szCs w:val="24"/>
        </w:rPr>
        <w:t>Oak Creek Club Homeowners Association</w:t>
      </w:r>
    </w:p>
    <w:p w14:paraId="3853D31C" w14:textId="702B7FC4" w:rsidR="00D846E7" w:rsidRPr="008013EA" w:rsidRDefault="005A5F5A" w:rsidP="00D846E7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sz w:val="24"/>
          <w:szCs w:val="24"/>
        </w:rPr>
        <w:t>14505 Mary Bowie Parkway</w:t>
      </w:r>
    </w:p>
    <w:p w14:paraId="4FD162B6" w14:textId="040E43C2" w:rsidR="00D846E7" w:rsidRPr="008013EA" w:rsidRDefault="005A5F5A" w:rsidP="00D846E7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sz w:val="24"/>
          <w:szCs w:val="24"/>
        </w:rPr>
        <w:t>Upper Marlboro MD, 20774</w:t>
      </w:r>
    </w:p>
    <w:p w14:paraId="324A268B" w14:textId="61B57DC2" w:rsidR="00D846E7" w:rsidRPr="008013EA" w:rsidRDefault="00D846E7" w:rsidP="00D846E7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3E380FF7" w14:textId="2B4DD1D8" w:rsidR="00F218EA" w:rsidRPr="008013EA" w:rsidRDefault="005A5F5A" w:rsidP="00F218EA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 w:rsidRPr="008013EA">
        <w:rPr>
          <w:rFonts w:ascii="Arial" w:hAnsi="Arial" w:cs="Arial"/>
          <w:b/>
          <w:bCs/>
          <w:sz w:val="24"/>
          <w:szCs w:val="24"/>
          <w:u w:val="single"/>
        </w:rPr>
        <w:t>Access Committee Meeting</w:t>
      </w:r>
      <w:r w:rsidR="00974EE3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Agenda</w:t>
      </w:r>
      <w:r w:rsidR="00FE3422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</w:p>
    <w:p w14:paraId="514A3EAE" w14:textId="2A580CB2" w:rsidR="00D846E7" w:rsidRPr="008013EA" w:rsidRDefault="001438B6" w:rsidP="00D846E7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>Wednes</w:t>
      </w:r>
      <w:r w:rsidR="00D84A90" w:rsidRPr="008013EA">
        <w:rPr>
          <w:rFonts w:ascii="Arial" w:hAnsi="Arial" w:cs="Arial"/>
          <w:b/>
          <w:bCs/>
          <w:sz w:val="24"/>
          <w:szCs w:val="24"/>
          <w:u w:val="single"/>
        </w:rPr>
        <w:t>day</w:t>
      </w:r>
      <w:r w:rsidR="00EB19C3" w:rsidRPr="008013EA">
        <w:rPr>
          <w:rFonts w:ascii="Arial" w:hAnsi="Arial" w:cs="Arial"/>
          <w:b/>
          <w:bCs/>
          <w:sz w:val="24"/>
          <w:szCs w:val="24"/>
          <w:u w:val="single"/>
        </w:rPr>
        <w:t>,</w:t>
      </w:r>
      <w:r w:rsidR="00E1496A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8E4D5F">
        <w:rPr>
          <w:rFonts w:ascii="Arial" w:hAnsi="Arial" w:cs="Arial"/>
          <w:b/>
          <w:bCs/>
          <w:sz w:val="24"/>
          <w:szCs w:val="24"/>
          <w:u w:val="single"/>
        </w:rPr>
        <w:t>September</w:t>
      </w:r>
      <w:r w:rsidR="00F918E1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8E4D5F">
        <w:rPr>
          <w:rFonts w:ascii="Arial" w:hAnsi="Arial" w:cs="Arial"/>
          <w:b/>
          <w:bCs/>
          <w:sz w:val="24"/>
          <w:szCs w:val="24"/>
          <w:u w:val="single"/>
        </w:rPr>
        <w:t>18</w:t>
      </w:r>
      <w:r>
        <w:rPr>
          <w:rFonts w:ascii="Arial" w:hAnsi="Arial" w:cs="Arial"/>
          <w:b/>
          <w:bCs/>
          <w:sz w:val="24"/>
          <w:szCs w:val="24"/>
          <w:u w:val="single"/>
        </w:rPr>
        <w:t xml:space="preserve">, </w:t>
      </w:r>
      <w:r w:rsidR="0037216A">
        <w:rPr>
          <w:rFonts w:ascii="Arial" w:hAnsi="Arial" w:cs="Arial"/>
          <w:b/>
          <w:bCs/>
          <w:sz w:val="24"/>
          <w:szCs w:val="24"/>
          <w:u w:val="single"/>
        </w:rPr>
        <w:t xml:space="preserve">2024 </w:t>
      </w:r>
      <w:r w:rsidR="006F2DA9" w:rsidRPr="008013EA">
        <w:rPr>
          <w:rFonts w:ascii="Arial" w:hAnsi="Arial" w:cs="Arial"/>
          <w:b/>
          <w:bCs/>
          <w:sz w:val="24"/>
          <w:szCs w:val="24"/>
          <w:u w:val="single"/>
        </w:rPr>
        <w:t>@ 6:30 PM</w:t>
      </w:r>
    </w:p>
    <w:p w14:paraId="183A677E" w14:textId="13A0FFA7" w:rsidR="00F218EA" w:rsidRPr="008013EA" w:rsidRDefault="00F218EA" w:rsidP="00D846E7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27C69F5" w14:textId="77777777" w:rsidR="00F218EA" w:rsidRPr="008013EA" w:rsidRDefault="00F218EA" w:rsidP="00D846E7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51DFE309" w14:textId="2C821DD3" w:rsidR="00FA26ED" w:rsidRDefault="005A5F5A" w:rsidP="00D846E7">
      <w:pPr>
        <w:pStyle w:val="NoSpacing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sz w:val="24"/>
          <w:szCs w:val="24"/>
        </w:rPr>
        <w:t xml:space="preserve">Call </w:t>
      </w:r>
      <w:r w:rsidR="00974EE3" w:rsidRPr="008013EA">
        <w:rPr>
          <w:rFonts w:ascii="Arial" w:hAnsi="Arial" w:cs="Arial"/>
          <w:sz w:val="24"/>
          <w:szCs w:val="24"/>
        </w:rPr>
        <w:t>T</w:t>
      </w:r>
      <w:r w:rsidRPr="008013EA">
        <w:rPr>
          <w:rFonts w:ascii="Arial" w:hAnsi="Arial" w:cs="Arial"/>
          <w:sz w:val="24"/>
          <w:szCs w:val="24"/>
        </w:rPr>
        <w:t>o</w:t>
      </w:r>
      <w:r w:rsidR="00974EE3" w:rsidRPr="008013EA">
        <w:rPr>
          <w:rFonts w:ascii="Arial" w:hAnsi="Arial" w:cs="Arial"/>
          <w:sz w:val="24"/>
          <w:szCs w:val="24"/>
        </w:rPr>
        <w:t xml:space="preserve"> O</w:t>
      </w:r>
      <w:r w:rsidRPr="008013EA">
        <w:rPr>
          <w:rFonts w:ascii="Arial" w:hAnsi="Arial" w:cs="Arial"/>
          <w:sz w:val="24"/>
          <w:szCs w:val="24"/>
        </w:rPr>
        <w:t>rder: 6:</w:t>
      </w:r>
      <w:r w:rsidR="008323E3" w:rsidRPr="008013EA">
        <w:rPr>
          <w:rFonts w:ascii="Arial" w:hAnsi="Arial" w:cs="Arial"/>
          <w:sz w:val="24"/>
          <w:szCs w:val="24"/>
        </w:rPr>
        <w:t>3</w:t>
      </w:r>
      <w:r w:rsidR="000F1333" w:rsidRPr="008013EA">
        <w:rPr>
          <w:rFonts w:ascii="Arial" w:hAnsi="Arial" w:cs="Arial"/>
          <w:sz w:val="24"/>
          <w:szCs w:val="24"/>
        </w:rPr>
        <w:t>0</w:t>
      </w:r>
      <w:r w:rsidR="008323E3" w:rsidRPr="008013EA">
        <w:rPr>
          <w:rFonts w:ascii="Arial" w:hAnsi="Arial" w:cs="Arial"/>
          <w:sz w:val="24"/>
          <w:szCs w:val="24"/>
        </w:rPr>
        <w:t xml:space="preserve"> </w:t>
      </w:r>
      <w:r w:rsidRPr="008013EA">
        <w:rPr>
          <w:rFonts w:ascii="Arial" w:hAnsi="Arial" w:cs="Arial"/>
          <w:sz w:val="24"/>
          <w:szCs w:val="24"/>
        </w:rPr>
        <w:t>p</w:t>
      </w:r>
      <w:r w:rsidR="008323E3" w:rsidRPr="008013EA">
        <w:rPr>
          <w:rFonts w:ascii="Arial" w:hAnsi="Arial" w:cs="Arial"/>
          <w:sz w:val="24"/>
          <w:szCs w:val="24"/>
        </w:rPr>
        <w:t>m</w:t>
      </w:r>
    </w:p>
    <w:p w14:paraId="16BEE8D8" w14:textId="59D917BA" w:rsidR="0034544F" w:rsidRDefault="0034544F" w:rsidP="00D846E7">
      <w:pPr>
        <w:pStyle w:val="NoSpacing"/>
        <w:rPr>
          <w:rFonts w:ascii="Arial" w:hAnsi="Arial" w:cs="Arial"/>
          <w:sz w:val="24"/>
          <w:szCs w:val="24"/>
        </w:rPr>
      </w:pPr>
    </w:p>
    <w:p w14:paraId="787023D7" w14:textId="77777777" w:rsidR="00A5295A" w:rsidRPr="008013EA" w:rsidRDefault="00A5295A" w:rsidP="00D846E7">
      <w:pPr>
        <w:pStyle w:val="NoSpacing"/>
        <w:rPr>
          <w:rFonts w:ascii="Arial" w:hAnsi="Arial" w:cs="Arial"/>
          <w:sz w:val="24"/>
          <w:szCs w:val="24"/>
        </w:rPr>
      </w:pPr>
    </w:p>
    <w:p w14:paraId="2FC37D2C" w14:textId="71D84CD8" w:rsidR="00206444" w:rsidRPr="005C7975" w:rsidRDefault="00206444" w:rsidP="00D846E7">
      <w:pPr>
        <w:pStyle w:val="NoSpacing"/>
        <w:rPr>
          <w:rFonts w:ascii="Arial" w:hAnsi="Arial" w:cs="Arial"/>
          <w:sz w:val="24"/>
          <w:szCs w:val="24"/>
          <w:u w:val="single"/>
        </w:rPr>
      </w:pPr>
    </w:p>
    <w:p w14:paraId="6021C1DC" w14:textId="71034B06" w:rsidR="00F77C68" w:rsidRDefault="00F77C68" w:rsidP="005D1B6C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  <w:r w:rsidRPr="008013EA">
        <w:rPr>
          <w:rFonts w:ascii="Arial" w:hAnsi="Arial" w:cs="Arial"/>
          <w:b/>
          <w:bCs/>
          <w:sz w:val="24"/>
          <w:szCs w:val="24"/>
          <w:u w:val="single"/>
        </w:rPr>
        <w:t>App</w:t>
      </w:r>
      <w:r w:rsidR="00921680" w:rsidRPr="008013EA">
        <w:rPr>
          <w:rFonts w:ascii="Arial" w:hAnsi="Arial" w:cs="Arial"/>
          <w:b/>
          <w:bCs/>
          <w:sz w:val="24"/>
          <w:szCs w:val="24"/>
          <w:u w:val="single"/>
        </w:rPr>
        <w:t>roval of</w:t>
      </w:r>
      <w:r w:rsidR="00B84AC0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8E4D5F">
        <w:rPr>
          <w:rFonts w:ascii="Arial" w:hAnsi="Arial" w:cs="Arial"/>
          <w:b/>
          <w:bCs/>
          <w:sz w:val="24"/>
          <w:szCs w:val="24"/>
          <w:u w:val="single"/>
        </w:rPr>
        <w:t>August</w:t>
      </w:r>
      <w:r w:rsidR="008C7DF1">
        <w:rPr>
          <w:rFonts w:ascii="Arial" w:hAnsi="Arial" w:cs="Arial"/>
          <w:b/>
          <w:bCs/>
          <w:sz w:val="24"/>
          <w:szCs w:val="24"/>
          <w:u w:val="single"/>
        </w:rPr>
        <w:t xml:space="preserve"> 202</w:t>
      </w:r>
      <w:r w:rsidR="004E498E">
        <w:rPr>
          <w:rFonts w:ascii="Arial" w:hAnsi="Arial" w:cs="Arial"/>
          <w:b/>
          <w:bCs/>
          <w:sz w:val="24"/>
          <w:szCs w:val="24"/>
          <w:u w:val="single"/>
        </w:rPr>
        <w:t>4</w:t>
      </w:r>
      <w:r w:rsidR="00B84AC0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Meeting Minutes</w:t>
      </w:r>
      <w:r w:rsidR="00224275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: </w:t>
      </w:r>
    </w:p>
    <w:p w14:paraId="750C2E04" w14:textId="77777777" w:rsidR="0017458E" w:rsidRDefault="0017458E" w:rsidP="005D1B6C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6E9F5547" w14:textId="40F8F156" w:rsidR="00CE402D" w:rsidRPr="00CE402D" w:rsidRDefault="00CE402D" w:rsidP="005D1B6C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  <w:r w:rsidRPr="00CE402D">
        <w:rPr>
          <w:rFonts w:ascii="Arial" w:hAnsi="Arial" w:cs="Arial"/>
          <w:b/>
          <w:sz w:val="24"/>
          <w:szCs w:val="24"/>
          <w:u w:val="single"/>
        </w:rPr>
        <w:t>Incident Report:</w:t>
      </w:r>
    </w:p>
    <w:p w14:paraId="294F41B1" w14:textId="6097E7C9" w:rsidR="00CE402D" w:rsidRDefault="00CE402D" w:rsidP="005D1B6C">
      <w:pPr>
        <w:pStyle w:val="NoSpacing"/>
        <w:rPr>
          <w:rFonts w:ascii="Arial" w:hAnsi="Arial" w:cs="Arial"/>
          <w:sz w:val="24"/>
          <w:szCs w:val="24"/>
        </w:rPr>
      </w:pPr>
    </w:p>
    <w:p w14:paraId="3EA3E49C" w14:textId="3253E692" w:rsidR="00CE402D" w:rsidRDefault="00CE402D" w:rsidP="005D1B6C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  <w:r w:rsidRPr="00CE402D">
        <w:rPr>
          <w:rFonts w:ascii="Arial" w:hAnsi="Arial" w:cs="Arial"/>
          <w:b/>
          <w:sz w:val="24"/>
          <w:szCs w:val="24"/>
          <w:u w:val="single"/>
        </w:rPr>
        <w:t>Gate Entrance Report:</w:t>
      </w:r>
    </w:p>
    <w:p w14:paraId="57C14714" w14:textId="2CD0B484" w:rsidR="00F07AEA" w:rsidRDefault="00F07AEA" w:rsidP="005D1B6C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</w:p>
    <w:p w14:paraId="5DA9F528" w14:textId="2DB5A299" w:rsidR="00F07AEA" w:rsidRDefault="00F07AEA" w:rsidP="005D1B6C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Vendor Report:</w:t>
      </w:r>
    </w:p>
    <w:p w14:paraId="3E4D4AA4" w14:textId="77777777" w:rsidR="00596A4D" w:rsidRDefault="00596A4D" w:rsidP="005D1B6C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</w:p>
    <w:p w14:paraId="1652F082" w14:textId="6ACDB1DA" w:rsidR="00890506" w:rsidRDefault="00596A4D" w:rsidP="005D1B6C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Old Business:</w:t>
      </w:r>
    </w:p>
    <w:p w14:paraId="702CF5EC" w14:textId="77777777" w:rsidR="005C7975" w:rsidRDefault="005C7975" w:rsidP="005D1B6C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</w:p>
    <w:p w14:paraId="1964070C" w14:textId="333A13DE" w:rsidR="005C7975" w:rsidRPr="0089690A" w:rsidRDefault="00C22CCD" w:rsidP="00C22CCD">
      <w:pPr>
        <w:pStyle w:val="NoSpacing"/>
        <w:numPr>
          <w:ilvl w:val="0"/>
          <w:numId w:val="21"/>
        </w:numPr>
        <w:rPr>
          <w:rFonts w:ascii="Arial" w:hAnsi="Arial" w:cs="Arial"/>
          <w:b/>
          <w:bCs/>
          <w:sz w:val="24"/>
          <w:szCs w:val="24"/>
          <w:u w:val="single"/>
        </w:rPr>
      </w:pPr>
      <w:r w:rsidRPr="00C22CCD">
        <w:rPr>
          <w:rFonts w:ascii="Arial" w:hAnsi="Arial" w:cs="Arial"/>
          <w:sz w:val="24"/>
          <w:szCs w:val="24"/>
        </w:rPr>
        <w:t xml:space="preserve">Review </w:t>
      </w:r>
      <w:r w:rsidR="00F16FC4">
        <w:rPr>
          <w:rFonts w:ascii="Arial" w:hAnsi="Arial" w:cs="Arial"/>
          <w:sz w:val="24"/>
          <w:szCs w:val="24"/>
        </w:rPr>
        <w:t>previous action items</w:t>
      </w:r>
      <w:r w:rsidR="005C7975">
        <w:rPr>
          <w:rFonts w:ascii="Arial" w:hAnsi="Arial" w:cs="Arial"/>
          <w:sz w:val="24"/>
          <w:szCs w:val="24"/>
        </w:rPr>
        <w:t>.</w:t>
      </w:r>
    </w:p>
    <w:p w14:paraId="6601B6C6" w14:textId="77777777" w:rsidR="005C7975" w:rsidRDefault="005C7975" w:rsidP="005C7975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6B02EB9F" w14:textId="44D9C957" w:rsidR="0089690A" w:rsidRDefault="0089690A" w:rsidP="0089690A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New Business:</w:t>
      </w:r>
    </w:p>
    <w:p w14:paraId="6A162DB8" w14:textId="77777777" w:rsidR="0089690A" w:rsidRDefault="0089690A" w:rsidP="0089690A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 xml:space="preserve"> </w:t>
      </w:r>
    </w:p>
    <w:p w14:paraId="0804E60F" w14:textId="5618E8F0" w:rsidR="00F16FC4" w:rsidRPr="00F16FC4" w:rsidRDefault="00F16FC4" w:rsidP="008A5AE6">
      <w:pPr>
        <w:pStyle w:val="NoSpacing"/>
        <w:numPr>
          <w:ilvl w:val="0"/>
          <w:numId w:val="25"/>
        </w:numPr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Cs/>
          <w:sz w:val="24"/>
          <w:szCs w:val="24"/>
        </w:rPr>
        <w:t xml:space="preserve">Review </w:t>
      </w:r>
      <w:r>
        <w:rPr>
          <w:rFonts w:ascii="Arial" w:hAnsi="Arial" w:cs="Arial"/>
          <w:bCs/>
          <w:sz w:val="24"/>
          <w:szCs w:val="24"/>
        </w:rPr>
        <w:t xml:space="preserve">updated </w:t>
      </w:r>
      <w:r>
        <w:rPr>
          <w:rFonts w:ascii="Arial" w:hAnsi="Arial" w:cs="Arial"/>
          <w:bCs/>
          <w:sz w:val="24"/>
          <w:szCs w:val="24"/>
        </w:rPr>
        <w:t>mockups from Sign Sho</w:t>
      </w:r>
      <w:r>
        <w:rPr>
          <w:rFonts w:ascii="Arial" w:hAnsi="Arial" w:cs="Arial"/>
          <w:bCs/>
          <w:sz w:val="24"/>
          <w:szCs w:val="24"/>
        </w:rPr>
        <w:t>p.</w:t>
      </w:r>
      <w:bookmarkStart w:id="0" w:name="_GoBack"/>
      <w:bookmarkEnd w:id="0"/>
    </w:p>
    <w:p w14:paraId="18E028F3" w14:textId="653A48BA" w:rsidR="005C7975" w:rsidRPr="008A5AE6" w:rsidRDefault="00C22CCD" w:rsidP="008A5AE6">
      <w:pPr>
        <w:pStyle w:val="NoSpacing"/>
        <w:numPr>
          <w:ilvl w:val="0"/>
          <w:numId w:val="25"/>
        </w:numPr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Cs/>
          <w:sz w:val="24"/>
          <w:szCs w:val="24"/>
        </w:rPr>
        <w:t>Cell Gate training materials review.</w:t>
      </w:r>
    </w:p>
    <w:p w14:paraId="78BC4DD5" w14:textId="5FF2BC80" w:rsidR="0089690A" w:rsidRDefault="0089690A" w:rsidP="00890506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07FA8080" w14:textId="77777777" w:rsidR="00C22CCD" w:rsidRPr="00382A8F" w:rsidRDefault="00C22CCD" w:rsidP="00C22CCD">
      <w:pPr>
        <w:pStyle w:val="NoSpacing"/>
        <w:rPr>
          <w:rFonts w:ascii="Arial" w:hAnsi="Arial" w:cs="Arial"/>
          <w:sz w:val="24"/>
          <w:szCs w:val="24"/>
        </w:rPr>
      </w:pPr>
      <w:r w:rsidRPr="00EB60C8">
        <w:rPr>
          <w:rFonts w:ascii="Arial" w:hAnsi="Arial" w:cs="Arial"/>
          <w:b/>
          <w:bCs/>
          <w:sz w:val="24"/>
          <w:szCs w:val="24"/>
          <w:u w:val="single"/>
        </w:rPr>
        <w:t>Resident Forum:</w:t>
      </w:r>
      <w:r>
        <w:rPr>
          <w:rFonts w:ascii="Arial" w:hAnsi="Arial" w:cs="Arial"/>
          <w:sz w:val="24"/>
          <w:szCs w:val="24"/>
        </w:rPr>
        <w:t xml:space="preserve"> 20 minutes (minutes per person)</w:t>
      </w:r>
    </w:p>
    <w:p w14:paraId="4E6B7102" w14:textId="77777777" w:rsidR="00683394" w:rsidRPr="00D548C2" w:rsidRDefault="00683394" w:rsidP="00683394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59670447" w14:textId="77777777" w:rsidR="00C22CCD" w:rsidRDefault="00C22CCD" w:rsidP="00F218EA">
      <w:pPr>
        <w:pStyle w:val="NoSpacing"/>
        <w:rPr>
          <w:rFonts w:ascii="Arial" w:hAnsi="Arial" w:cs="Arial"/>
          <w:b/>
          <w:bCs/>
          <w:sz w:val="24"/>
          <w:szCs w:val="24"/>
        </w:rPr>
      </w:pPr>
    </w:p>
    <w:p w14:paraId="592B27B4" w14:textId="1DD3977B" w:rsidR="00F218EA" w:rsidRPr="008013EA" w:rsidRDefault="00E424E4" w:rsidP="00F218EA">
      <w:pPr>
        <w:pStyle w:val="NoSpacing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b/>
          <w:bCs/>
          <w:sz w:val="24"/>
          <w:szCs w:val="24"/>
        </w:rPr>
        <w:t>Adjournment</w:t>
      </w:r>
      <w:r w:rsidR="00523C46" w:rsidRPr="008013EA">
        <w:rPr>
          <w:rFonts w:ascii="Arial" w:hAnsi="Arial" w:cs="Arial"/>
          <w:b/>
          <w:bCs/>
          <w:sz w:val="24"/>
          <w:szCs w:val="24"/>
        </w:rPr>
        <w:t>: 8:</w:t>
      </w:r>
      <w:r w:rsidR="00BD3244" w:rsidRPr="008013EA">
        <w:rPr>
          <w:rFonts w:ascii="Arial" w:hAnsi="Arial" w:cs="Arial"/>
          <w:b/>
          <w:bCs/>
          <w:sz w:val="24"/>
          <w:szCs w:val="24"/>
        </w:rPr>
        <w:t>30 pm</w:t>
      </w:r>
    </w:p>
    <w:sectPr w:rsidR="00F218EA" w:rsidRPr="008013EA" w:rsidSect="003E39C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54AF69" w14:textId="77777777" w:rsidR="005130C8" w:rsidRDefault="005130C8" w:rsidP="004912B0">
      <w:pPr>
        <w:spacing w:after="0" w:line="240" w:lineRule="auto"/>
      </w:pPr>
      <w:r>
        <w:separator/>
      </w:r>
    </w:p>
  </w:endnote>
  <w:endnote w:type="continuationSeparator" w:id="0">
    <w:p w14:paraId="15F63928" w14:textId="77777777" w:rsidR="005130C8" w:rsidRDefault="005130C8" w:rsidP="004912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F3F17E" w14:textId="77777777" w:rsidR="004912B0" w:rsidRDefault="004912B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D5D0CE" w14:textId="77777777" w:rsidR="004912B0" w:rsidRDefault="004912B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61F02D" w14:textId="77777777" w:rsidR="004912B0" w:rsidRDefault="004912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DAD7F5" w14:textId="77777777" w:rsidR="005130C8" w:rsidRDefault="005130C8" w:rsidP="004912B0">
      <w:pPr>
        <w:spacing w:after="0" w:line="240" w:lineRule="auto"/>
      </w:pPr>
      <w:r>
        <w:separator/>
      </w:r>
    </w:p>
  </w:footnote>
  <w:footnote w:type="continuationSeparator" w:id="0">
    <w:p w14:paraId="6497E994" w14:textId="77777777" w:rsidR="005130C8" w:rsidRDefault="005130C8" w:rsidP="004912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08995A" w14:textId="77777777" w:rsidR="004912B0" w:rsidRDefault="004912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A1EA28" w14:textId="72C6DE26" w:rsidR="004912B0" w:rsidRDefault="004912B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F70FF6" w14:textId="77777777" w:rsidR="004912B0" w:rsidRDefault="004912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7403E7"/>
    <w:multiLevelType w:val="hybridMultilevel"/>
    <w:tmpl w:val="16D2D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FF3456"/>
    <w:multiLevelType w:val="hybridMultilevel"/>
    <w:tmpl w:val="12F47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807BF3"/>
    <w:multiLevelType w:val="hybridMultilevel"/>
    <w:tmpl w:val="C8ECAC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5C6FDA"/>
    <w:multiLevelType w:val="hybridMultilevel"/>
    <w:tmpl w:val="ABBA9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A94992"/>
    <w:multiLevelType w:val="hybridMultilevel"/>
    <w:tmpl w:val="376CB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F712CA"/>
    <w:multiLevelType w:val="hybridMultilevel"/>
    <w:tmpl w:val="1556C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4B3495"/>
    <w:multiLevelType w:val="hybridMultilevel"/>
    <w:tmpl w:val="51B03AAC"/>
    <w:lvl w:ilvl="0" w:tplc="1B4470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51611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E181A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6E8B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6CB0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A8A6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3A75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A264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E7EDF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397405"/>
    <w:multiLevelType w:val="hybridMultilevel"/>
    <w:tmpl w:val="62827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D56350"/>
    <w:multiLevelType w:val="hybridMultilevel"/>
    <w:tmpl w:val="B37C2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D47A42"/>
    <w:multiLevelType w:val="hybridMultilevel"/>
    <w:tmpl w:val="A83CB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9B6CB8"/>
    <w:multiLevelType w:val="hybridMultilevel"/>
    <w:tmpl w:val="3AAC2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B81CDC"/>
    <w:multiLevelType w:val="hybridMultilevel"/>
    <w:tmpl w:val="89422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61753E"/>
    <w:multiLevelType w:val="hybridMultilevel"/>
    <w:tmpl w:val="3E303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8E38B7"/>
    <w:multiLevelType w:val="hybridMultilevel"/>
    <w:tmpl w:val="21BA6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312B58"/>
    <w:multiLevelType w:val="hybridMultilevel"/>
    <w:tmpl w:val="1584BB42"/>
    <w:lvl w:ilvl="0" w:tplc="118A3C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CAFB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0E4A1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0024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C8E4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2D87B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B0487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E8CA1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1BA15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28384F"/>
    <w:multiLevelType w:val="hybridMultilevel"/>
    <w:tmpl w:val="F8E65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2F5416"/>
    <w:multiLevelType w:val="hybridMultilevel"/>
    <w:tmpl w:val="EDD0C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3C3A07"/>
    <w:multiLevelType w:val="hybridMultilevel"/>
    <w:tmpl w:val="C0647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3F3B2C"/>
    <w:multiLevelType w:val="hybridMultilevel"/>
    <w:tmpl w:val="ECB6B88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E6A2416"/>
    <w:multiLevelType w:val="hybridMultilevel"/>
    <w:tmpl w:val="12023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0D1B5B"/>
    <w:multiLevelType w:val="hybridMultilevel"/>
    <w:tmpl w:val="55AE7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B36252"/>
    <w:multiLevelType w:val="hybridMultilevel"/>
    <w:tmpl w:val="5DFAC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F06AC8"/>
    <w:multiLevelType w:val="hybridMultilevel"/>
    <w:tmpl w:val="783E5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683375"/>
    <w:multiLevelType w:val="hybridMultilevel"/>
    <w:tmpl w:val="2B1C3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7878AE"/>
    <w:multiLevelType w:val="hybridMultilevel"/>
    <w:tmpl w:val="16C4CCC6"/>
    <w:lvl w:ilvl="0" w:tplc="ACF837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B404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1383E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3695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72A6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40296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2A10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B8E4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8AC8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4"/>
  </w:num>
  <w:num w:numId="3">
    <w:abstractNumId w:val="24"/>
  </w:num>
  <w:num w:numId="4">
    <w:abstractNumId w:val="21"/>
  </w:num>
  <w:num w:numId="5">
    <w:abstractNumId w:val="12"/>
  </w:num>
  <w:num w:numId="6">
    <w:abstractNumId w:val="2"/>
  </w:num>
  <w:num w:numId="7">
    <w:abstractNumId w:val="7"/>
  </w:num>
  <w:num w:numId="8">
    <w:abstractNumId w:val="4"/>
  </w:num>
  <w:num w:numId="9">
    <w:abstractNumId w:val="23"/>
  </w:num>
  <w:num w:numId="10">
    <w:abstractNumId w:val="10"/>
  </w:num>
  <w:num w:numId="11">
    <w:abstractNumId w:val="17"/>
  </w:num>
  <w:num w:numId="12">
    <w:abstractNumId w:val="9"/>
  </w:num>
  <w:num w:numId="13">
    <w:abstractNumId w:val="19"/>
  </w:num>
  <w:num w:numId="14">
    <w:abstractNumId w:val="1"/>
  </w:num>
  <w:num w:numId="15">
    <w:abstractNumId w:val="22"/>
  </w:num>
  <w:num w:numId="16">
    <w:abstractNumId w:val="13"/>
  </w:num>
  <w:num w:numId="17">
    <w:abstractNumId w:val="15"/>
  </w:num>
  <w:num w:numId="18">
    <w:abstractNumId w:val="8"/>
  </w:num>
  <w:num w:numId="19">
    <w:abstractNumId w:val="0"/>
  </w:num>
  <w:num w:numId="20">
    <w:abstractNumId w:val="11"/>
  </w:num>
  <w:num w:numId="21">
    <w:abstractNumId w:val="5"/>
  </w:num>
  <w:num w:numId="22">
    <w:abstractNumId w:val="16"/>
  </w:num>
  <w:num w:numId="23">
    <w:abstractNumId w:val="3"/>
  </w:num>
  <w:num w:numId="24">
    <w:abstractNumId w:val="18"/>
  </w:num>
  <w:num w:numId="2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NTAwsrA0MzK0NDVT0lEKTi0uzszPAykwtKwFAIClPJUtAAAA"/>
  </w:docVars>
  <w:rsids>
    <w:rsidRoot w:val="00D846E7"/>
    <w:rsid w:val="00005926"/>
    <w:rsid w:val="00010745"/>
    <w:rsid w:val="0001458B"/>
    <w:rsid w:val="00015C84"/>
    <w:rsid w:val="0004055C"/>
    <w:rsid w:val="00043D98"/>
    <w:rsid w:val="000532DC"/>
    <w:rsid w:val="00055446"/>
    <w:rsid w:val="00057139"/>
    <w:rsid w:val="00064BFF"/>
    <w:rsid w:val="000A5A43"/>
    <w:rsid w:val="000B25F8"/>
    <w:rsid w:val="000D4857"/>
    <w:rsid w:val="000E3C2B"/>
    <w:rsid w:val="000F1333"/>
    <w:rsid w:val="00102684"/>
    <w:rsid w:val="00127E2F"/>
    <w:rsid w:val="001371B3"/>
    <w:rsid w:val="00141579"/>
    <w:rsid w:val="001438B6"/>
    <w:rsid w:val="001537EC"/>
    <w:rsid w:val="0016330D"/>
    <w:rsid w:val="0017458E"/>
    <w:rsid w:val="00176766"/>
    <w:rsid w:val="001A2524"/>
    <w:rsid w:val="001B2B22"/>
    <w:rsid w:val="001B6F7B"/>
    <w:rsid w:val="001D2C31"/>
    <w:rsid w:val="001E1519"/>
    <w:rsid w:val="001F5A52"/>
    <w:rsid w:val="001F766A"/>
    <w:rsid w:val="00206444"/>
    <w:rsid w:val="00220BE5"/>
    <w:rsid w:val="00224191"/>
    <w:rsid w:val="00224275"/>
    <w:rsid w:val="002247F6"/>
    <w:rsid w:val="00232CA5"/>
    <w:rsid w:val="00245A4B"/>
    <w:rsid w:val="0024622D"/>
    <w:rsid w:val="0027182C"/>
    <w:rsid w:val="00290CDA"/>
    <w:rsid w:val="002933B6"/>
    <w:rsid w:val="002955CE"/>
    <w:rsid w:val="002A069A"/>
    <w:rsid w:val="002A27E5"/>
    <w:rsid w:val="002B6258"/>
    <w:rsid w:val="002C1A25"/>
    <w:rsid w:val="002D55D7"/>
    <w:rsid w:val="002F1B2E"/>
    <w:rsid w:val="00332D9E"/>
    <w:rsid w:val="0034544F"/>
    <w:rsid w:val="003570BE"/>
    <w:rsid w:val="00361295"/>
    <w:rsid w:val="003669E0"/>
    <w:rsid w:val="0037216A"/>
    <w:rsid w:val="00374A28"/>
    <w:rsid w:val="00382A8F"/>
    <w:rsid w:val="00392C2E"/>
    <w:rsid w:val="003B5C08"/>
    <w:rsid w:val="003C7E67"/>
    <w:rsid w:val="003C7E9D"/>
    <w:rsid w:val="003E39CC"/>
    <w:rsid w:val="00415A75"/>
    <w:rsid w:val="004177DC"/>
    <w:rsid w:val="0042211E"/>
    <w:rsid w:val="004269C6"/>
    <w:rsid w:val="00455885"/>
    <w:rsid w:val="00476F50"/>
    <w:rsid w:val="0049075E"/>
    <w:rsid w:val="004912B0"/>
    <w:rsid w:val="004B3F46"/>
    <w:rsid w:val="004B71A0"/>
    <w:rsid w:val="004C2FD0"/>
    <w:rsid w:val="004E498E"/>
    <w:rsid w:val="005009E7"/>
    <w:rsid w:val="00501D77"/>
    <w:rsid w:val="005112DF"/>
    <w:rsid w:val="005130C8"/>
    <w:rsid w:val="00515D40"/>
    <w:rsid w:val="00523C46"/>
    <w:rsid w:val="005373B4"/>
    <w:rsid w:val="00561582"/>
    <w:rsid w:val="0058225F"/>
    <w:rsid w:val="00596A4D"/>
    <w:rsid w:val="005A570E"/>
    <w:rsid w:val="005A5F5A"/>
    <w:rsid w:val="005C7975"/>
    <w:rsid w:val="005D1B6C"/>
    <w:rsid w:val="005D5D78"/>
    <w:rsid w:val="005D7188"/>
    <w:rsid w:val="005F6691"/>
    <w:rsid w:val="006067C5"/>
    <w:rsid w:val="006440F3"/>
    <w:rsid w:val="00652292"/>
    <w:rsid w:val="00683394"/>
    <w:rsid w:val="00685D03"/>
    <w:rsid w:val="00685FE7"/>
    <w:rsid w:val="00690385"/>
    <w:rsid w:val="006B1EDC"/>
    <w:rsid w:val="006C6923"/>
    <w:rsid w:val="006D5ADC"/>
    <w:rsid w:val="006E3447"/>
    <w:rsid w:val="006F2DA9"/>
    <w:rsid w:val="00706B99"/>
    <w:rsid w:val="00707F22"/>
    <w:rsid w:val="00716B8D"/>
    <w:rsid w:val="00720B68"/>
    <w:rsid w:val="007251FD"/>
    <w:rsid w:val="007273DE"/>
    <w:rsid w:val="00737D39"/>
    <w:rsid w:val="00765A67"/>
    <w:rsid w:val="00780390"/>
    <w:rsid w:val="007B1A21"/>
    <w:rsid w:val="008013EA"/>
    <w:rsid w:val="00801CDE"/>
    <w:rsid w:val="00805406"/>
    <w:rsid w:val="008129FC"/>
    <w:rsid w:val="00813C9C"/>
    <w:rsid w:val="00825787"/>
    <w:rsid w:val="008323E3"/>
    <w:rsid w:val="008416E4"/>
    <w:rsid w:val="00862872"/>
    <w:rsid w:val="00890506"/>
    <w:rsid w:val="0089690A"/>
    <w:rsid w:val="008A5AE6"/>
    <w:rsid w:val="008B50D3"/>
    <w:rsid w:val="008B7F5E"/>
    <w:rsid w:val="008C3C8F"/>
    <w:rsid w:val="008C7DF1"/>
    <w:rsid w:val="008E4D5F"/>
    <w:rsid w:val="0090662D"/>
    <w:rsid w:val="00921680"/>
    <w:rsid w:val="0093200D"/>
    <w:rsid w:val="009358D4"/>
    <w:rsid w:val="00935CC4"/>
    <w:rsid w:val="00953F08"/>
    <w:rsid w:val="00954251"/>
    <w:rsid w:val="009654AF"/>
    <w:rsid w:val="009664C7"/>
    <w:rsid w:val="00974EE3"/>
    <w:rsid w:val="009858F3"/>
    <w:rsid w:val="00992D24"/>
    <w:rsid w:val="009A3FF9"/>
    <w:rsid w:val="009D3B1A"/>
    <w:rsid w:val="009E38A3"/>
    <w:rsid w:val="009F2BB8"/>
    <w:rsid w:val="00A012E3"/>
    <w:rsid w:val="00A102EF"/>
    <w:rsid w:val="00A1558C"/>
    <w:rsid w:val="00A179BE"/>
    <w:rsid w:val="00A41608"/>
    <w:rsid w:val="00A5295A"/>
    <w:rsid w:val="00A70AC1"/>
    <w:rsid w:val="00A71AFF"/>
    <w:rsid w:val="00A76AA5"/>
    <w:rsid w:val="00A800EA"/>
    <w:rsid w:val="00A86061"/>
    <w:rsid w:val="00A9041F"/>
    <w:rsid w:val="00A97BB6"/>
    <w:rsid w:val="00AB1572"/>
    <w:rsid w:val="00AF5945"/>
    <w:rsid w:val="00B06B52"/>
    <w:rsid w:val="00B06B94"/>
    <w:rsid w:val="00B26394"/>
    <w:rsid w:val="00B306CA"/>
    <w:rsid w:val="00B407EE"/>
    <w:rsid w:val="00B4207E"/>
    <w:rsid w:val="00B728E0"/>
    <w:rsid w:val="00B84AC0"/>
    <w:rsid w:val="00BB5100"/>
    <w:rsid w:val="00BC068B"/>
    <w:rsid w:val="00BD3244"/>
    <w:rsid w:val="00BD5F9B"/>
    <w:rsid w:val="00BE27C5"/>
    <w:rsid w:val="00BE6EF6"/>
    <w:rsid w:val="00BF07D9"/>
    <w:rsid w:val="00C13A58"/>
    <w:rsid w:val="00C215CC"/>
    <w:rsid w:val="00C22CCD"/>
    <w:rsid w:val="00C3436E"/>
    <w:rsid w:val="00C4727E"/>
    <w:rsid w:val="00C55730"/>
    <w:rsid w:val="00C61FE9"/>
    <w:rsid w:val="00C836E2"/>
    <w:rsid w:val="00C96101"/>
    <w:rsid w:val="00CB1531"/>
    <w:rsid w:val="00CB1FFD"/>
    <w:rsid w:val="00CB58A6"/>
    <w:rsid w:val="00CC76A1"/>
    <w:rsid w:val="00CE402D"/>
    <w:rsid w:val="00D34941"/>
    <w:rsid w:val="00D454AA"/>
    <w:rsid w:val="00D4785D"/>
    <w:rsid w:val="00D548C2"/>
    <w:rsid w:val="00D846E7"/>
    <w:rsid w:val="00D84A90"/>
    <w:rsid w:val="00D904D1"/>
    <w:rsid w:val="00D9570C"/>
    <w:rsid w:val="00D97D4C"/>
    <w:rsid w:val="00DA5B80"/>
    <w:rsid w:val="00DA73F5"/>
    <w:rsid w:val="00DB30D6"/>
    <w:rsid w:val="00DD515D"/>
    <w:rsid w:val="00DE6D30"/>
    <w:rsid w:val="00DF3DCF"/>
    <w:rsid w:val="00E03D07"/>
    <w:rsid w:val="00E1496A"/>
    <w:rsid w:val="00E27F34"/>
    <w:rsid w:val="00E309CE"/>
    <w:rsid w:val="00E36037"/>
    <w:rsid w:val="00E40255"/>
    <w:rsid w:val="00E424E4"/>
    <w:rsid w:val="00E51F1D"/>
    <w:rsid w:val="00E60E62"/>
    <w:rsid w:val="00E60F88"/>
    <w:rsid w:val="00E84F0D"/>
    <w:rsid w:val="00EB19C3"/>
    <w:rsid w:val="00EB333C"/>
    <w:rsid w:val="00EB60C8"/>
    <w:rsid w:val="00ED32A4"/>
    <w:rsid w:val="00ED79A3"/>
    <w:rsid w:val="00EE0F1D"/>
    <w:rsid w:val="00EE4572"/>
    <w:rsid w:val="00F033AF"/>
    <w:rsid w:val="00F07AEA"/>
    <w:rsid w:val="00F16FC4"/>
    <w:rsid w:val="00F218EA"/>
    <w:rsid w:val="00F31451"/>
    <w:rsid w:val="00F6192E"/>
    <w:rsid w:val="00F64466"/>
    <w:rsid w:val="00F667A2"/>
    <w:rsid w:val="00F77C68"/>
    <w:rsid w:val="00F918E1"/>
    <w:rsid w:val="00FA26ED"/>
    <w:rsid w:val="00FA763E"/>
    <w:rsid w:val="00FB29A0"/>
    <w:rsid w:val="00FB342A"/>
    <w:rsid w:val="00FC29B4"/>
    <w:rsid w:val="00FD15FC"/>
    <w:rsid w:val="00FE3422"/>
    <w:rsid w:val="00FE4DB2"/>
    <w:rsid w:val="00FF2795"/>
    <w:rsid w:val="00FF28FA"/>
    <w:rsid w:val="00FF6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4EF9800"/>
  <w15:chartTrackingRefBased/>
  <w15:docId w15:val="{CAE77F28-F9D4-49B5-AA8F-001E32E0F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846E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912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12B0"/>
  </w:style>
  <w:style w:type="paragraph" w:styleId="Footer">
    <w:name w:val="footer"/>
    <w:basedOn w:val="Normal"/>
    <w:link w:val="FooterChar"/>
    <w:uiPriority w:val="99"/>
    <w:unhideWhenUsed/>
    <w:rsid w:val="004912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12B0"/>
  </w:style>
  <w:style w:type="paragraph" w:customStyle="1" w:styleId="s16">
    <w:name w:val="s16"/>
    <w:basedOn w:val="Normal"/>
    <w:rsid w:val="008013EA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s10">
    <w:name w:val="s10"/>
    <w:basedOn w:val="DefaultParagraphFont"/>
    <w:rsid w:val="008013EA"/>
  </w:style>
  <w:style w:type="character" w:customStyle="1" w:styleId="bumpedfont15">
    <w:name w:val="bumpedfont15"/>
    <w:basedOn w:val="DefaultParagraphFont"/>
    <w:rsid w:val="008013EA"/>
  </w:style>
  <w:style w:type="paragraph" w:styleId="ListParagraph">
    <w:name w:val="List Paragraph"/>
    <w:basedOn w:val="Normal"/>
    <w:uiPriority w:val="34"/>
    <w:qFormat/>
    <w:rsid w:val="008013EA"/>
    <w:pPr>
      <w:ind w:left="720"/>
      <w:contextualSpacing/>
    </w:pPr>
  </w:style>
  <w:style w:type="paragraph" w:styleId="PlainText">
    <w:name w:val="Plain Text"/>
    <w:basedOn w:val="Normal"/>
    <w:link w:val="PlainTextChar"/>
    <w:rsid w:val="001537EC"/>
    <w:pPr>
      <w:suppressAutoHyphens/>
      <w:autoSpaceDN w:val="0"/>
      <w:spacing w:after="0" w:line="240" w:lineRule="auto"/>
      <w:textAlignment w:val="baseline"/>
    </w:pPr>
    <w:rPr>
      <w:rFonts w:ascii="Calibri" w:eastAsia="Calibri" w:hAnsi="Calibri" w:cs="Arial"/>
      <w:szCs w:val="21"/>
    </w:rPr>
  </w:style>
  <w:style w:type="character" w:customStyle="1" w:styleId="PlainTextChar">
    <w:name w:val="Plain Text Char"/>
    <w:basedOn w:val="DefaultParagraphFont"/>
    <w:link w:val="PlainText"/>
    <w:rsid w:val="001537EC"/>
    <w:rPr>
      <w:rFonts w:ascii="Calibri" w:eastAsia="Calibri" w:hAnsi="Calibri" w:cs="Ari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150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9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D9D052-B8E2-4A0E-8514-A14C664038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74</Words>
  <Characters>42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mika Davis</dc:creator>
  <cp:lastModifiedBy>user1</cp:lastModifiedBy>
  <cp:revision>4</cp:revision>
  <cp:lastPrinted>2023-04-17T14:23:00Z</cp:lastPrinted>
  <dcterms:created xsi:type="dcterms:W3CDTF">2024-09-17T12:53:00Z</dcterms:created>
  <dcterms:modified xsi:type="dcterms:W3CDTF">2024-09-17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56923bba71792edefc1366ff8fff42923f35a592874682bd2f98f59815191c</vt:lpwstr>
  </property>
</Properties>
</file>